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70541" w14:textId="77777777" w:rsidR="00A801CA" w:rsidRPr="004B244A" w:rsidRDefault="00A801CA" w:rsidP="00A801CA">
      <w:pPr>
        <w:jc w:val="right"/>
        <w:rPr>
          <w:lang w:val="es-EC"/>
        </w:rPr>
      </w:pPr>
    </w:p>
    <w:p w14:paraId="1B076F5F" w14:textId="6614C3C3" w:rsidR="00A801CA" w:rsidRPr="004B244A" w:rsidRDefault="00A801CA" w:rsidP="00A801CA">
      <w:pPr>
        <w:jc w:val="right"/>
        <w:rPr>
          <w:lang w:val="es-EC"/>
        </w:rPr>
      </w:pPr>
      <w:r w:rsidRPr="004B244A">
        <w:rPr>
          <w:lang w:val="es-EC"/>
        </w:rPr>
        <w:t xml:space="preserve">D.M. Quito, </w:t>
      </w:r>
      <w:r w:rsidRPr="004B244A">
        <w:rPr>
          <w:highlight w:val="yellow"/>
          <w:lang w:val="es-EC"/>
        </w:rPr>
        <w:t>XX</w:t>
      </w:r>
      <w:r w:rsidRPr="004B244A">
        <w:rPr>
          <w:lang w:val="es-EC"/>
        </w:rPr>
        <w:t xml:space="preserve"> de </w:t>
      </w:r>
      <w:r w:rsidRPr="004B244A">
        <w:rPr>
          <w:highlight w:val="yellow"/>
          <w:lang w:val="es-EC"/>
        </w:rPr>
        <w:t>XXXXXXX</w:t>
      </w:r>
      <w:r w:rsidRPr="004B244A">
        <w:rPr>
          <w:lang w:val="es-EC"/>
        </w:rPr>
        <w:t xml:space="preserve"> de 202</w:t>
      </w:r>
      <w:r w:rsidRPr="004B244A">
        <w:rPr>
          <w:highlight w:val="yellow"/>
          <w:lang w:val="es-EC"/>
        </w:rPr>
        <w:t>X</w:t>
      </w:r>
    </w:p>
    <w:p w14:paraId="07485BF1" w14:textId="77777777" w:rsidR="00A801CA" w:rsidRPr="004B244A" w:rsidRDefault="00A801CA" w:rsidP="00A801CA">
      <w:pPr>
        <w:jc w:val="both"/>
        <w:rPr>
          <w:lang w:val="es-EC"/>
        </w:rPr>
      </w:pPr>
    </w:p>
    <w:p w14:paraId="7DFBEA83" w14:textId="77777777" w:rsidR="00A801CA" w:rsidRPr="004B244A" w:rsidRDefault="00A801CA" w:rsidP="00A801CA">
      <w:pPr>
        <w:jc w:val="both"/>
        <w:rPr>
          <w:lang w:val="es-EC"/>
        </w:rPr>
      </w:pPr>
    </w:p>
    <w:p w14:paraId="4460AC1C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>Señor</w:t>
      </w:r>
      <w:r w:rsidRPr="004B244A">
        <w:rPr>
          <w:lang w:val="es-EC"/>
        </w:rPr>
        <w:sym w:font="Symbol" w:char="F02F"/>
      </w:r>
      <w:proofErr w:type="spellStart"/>
      <w:r w:rsidRPr="004B244A">
        <w:rPr>
          <w:lang w:val="es-EC"/>
        </w:rPr>
        <w:t>ra</w:t>
      </w:r>
      <w:proofErr w:type="spellEnd"/>
      <w:r w:rsidRPr="004B244A">
        <w:rPr>
          <w:lang w:val="es-EC"/>
        </w:rPr>
        <w:t>.</w:t>
      </w:r>
    </w:p>
    <w:p w14:paraId="4BB78636" w14:textId="2093021A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 xml:space="preserve">Gerente de </w:t>
      </w:r>
      <w:r w:rsidR="006E0999">
        <w:rPr>
          <w:lang w:val="es-EC"/>
        </w:rPr>
        <w:t>Generación y Subtransmisión</w:t>
      </w:r>
    </w:p>
    <w:p w14:paraId="5AA4AFDD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>Empresa Eléctrica Quito S.A.</w:t>
      </w:r>
    </w:p>
    <w:p w14:paraId="7AFBA0DA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>Presente.</w:t>
      </w:r>
    </w:p>
    <w:p w14:paraId="2256B6CB" w14:textId="77777777" w:rsidR="00A801CA" w:rsidRPr="004B244A" w:rsidRDefault="00A801CA" w:rsidP="00A801CA">
      <w:pPr>
        <w:jc w:val="both"/>
        <w:rPr>
          <w:lang w:val="es-EC"/>
        </w:rPr>
      </w:pPr>
    </w:p>
    <w:p w14:paraId="73AF5D4A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>De mi consideración.</w:t>
      </w:r>
    </w:p>
    <w:p w14:paraId="299ACE07" w14:textId="77777777" w:rsidR="00A801CA" w:rsidRPr="004B244A" w:rsidRDefault="00A801CA" w:rsidP="00A801CA">
      <w:pPr>
        <w:jc w:val="both"/>
        <w:rPr>
          <w:lang w:val="es-EC"/>
        </w:rPr>
      </w:pPr>
    </w:p>
    <w:p w14:paraId="32DEBCFC" w14:textId="046AB83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 xml:space="preserve">Yo, </w:t>
      </w:r>
      <w:r w:rsidRPr="004B244A">
        <w:rPr>
          <w:highlight w:val="yellow"/>
          <w:lang w:val="es-EC"/>
        </w:rPr>
        <w:t>(Nombre del propietario)</w:t>
      </w:r>
      <w:r w:rsidRPr="004B244A">
        <w:rPr>
          <w:lang w:val="es-EC"/>
        </w:rPr>
        <w:t xml:space="preserve"> con CI/RUC </w:t>
      </w:r>
      <w:r w:rsidRPr="004B244A">
        <w:rPr>
          <w:highlight w:val="yellow"/>
          <w:lang w:val="es-EC"/>
        </w:rPr>
        <w:t>XXXXXXXX</w:t>
      </w:r>
      <w:r w:rsidRPr="004B244A">
        <w:rPr>
          <w:lang w:val="es-EC"/>
        </w:rPr>
        <w:t xml:space="preserve">, propietario </w:t>
      </w:r>
      <w:r w:rsidR="001A61E5" w:rsidRPr="004B244A">
        <w:rPr>
          <w:highlight w:val="yellow"/>
          <w:lang w:val="es-EC"/>
        </w:rPr>
        <w:t>(</w:t>
      </w:r>
      <w:r w:rsidRPr="004B244A">
        <w:rPr>
          <w:highlight w:val="yellow"/>
          <w:lang w:val="es-EC"/>
        </w:rPr>
        <w:t>del</w:t>
      </w:r>
      <w:r w:rsidR="001A61E5" w:rsidRPr="004B244A">
        <w:rPr>
          <w:highlight w:val="yellow"/>
          <w:lang w:val="es-EC"/>
        </w:rPr>
        <w:t>)/(de los)</w:t>
      </w:r>
      <w:r w:rsidRPr="004B244A">
        <w:rPr>
          <w:lang w:val="es-EC"/>
        </w:rPr>
        <w:t xml:space="preserve"> Grupo</w:t>
      </w:r>
      <w:r w:rsidR="001A61E5" w:rsidRPr="004B244A">
        <w:rPr>
          <w:highlight w:val="yellow"/>
          <w:lang w:val="es-EC"/>
        </w:rPr>
        <w:t>(s)</w:t>
      </w:r>
      <w:r w:rsidRPr="004B244A">
        <w:rPr>
          <w:lang w:val="es-EC"/>
        </w:rPr>
        <w:t xml:space="preserve"> Electrógeno</w:t>
      </w:r>
      <w:r w:rsidR="001A61E5" w:rsidRPr="004B244A">
        <w:rPr>
          <w:highlight w:val="yellow"/>
          <w:lang w:val="es-EC"/>
        </w:rPr>
        <w:t>(s)</w:t>
      </w:r>
      <w:r w:rsidRPr="004B244A">
        <w:rPr>
          <w:lang w:val="es-EC"/>
        </w:rPr>
        <w:t xml:space="preserve"> Emergencia (GEE) ubicado</w:t>
      </w:r>
      <w:r w:rsidR="00C30793" w:rsidRPr="004B244A">
        <w:rPr>
          <w:highlight w:val="yellow"/>
          <w:lang w:val="es-EC"/>
        </w:rPr>
        <w:t>(s)</w:t>
      </w:r>
      <w:r w:rsidRPr="004B244A">
        <w:rPr>
          <w:lang w:val="es-EC"/>
        </w:rPr>
        <w:t xml:space="preserve"> en (</w:t>
      </w:r>
      <w:r w:rsidRPr="004B244A">
        <w:rPr>
          <w:highlight w:val="yellow"/>
          <w:lang w:val="es-EC"/>
        </w:rPr>
        <w:t>Dirección exacta de la localización del GEE incluyendo cantón y provincia)</w:t>
      </w:r>
      <w:r w:rsidRPr="004B244A">
        <w:rPr>
          <w:lang w:val="es-EC"/>
        </w:rPr>
        <w:t xml:space="preserve">; solicito se tramite el Certificado de Calificación correspondiente, con base en la Regulación ARCONEL 003/24 </w:t>
      </w:r>
      <w:r w:rsidR="007A09E0">
        <w:rPr>
          <w:lang w:val="es-EC"/>
        </w:rPr>
        <w:t xml:space="preserve">(codificada) </w:t>
      </w:r>
      <w:r w:rsidRPr="004B244A">
        <w:rPr>
          <w:lang w:val="es-EC"/>
        </w:rPr>
        <w:t xml:space="preserve">denominada </w:t>
      </w:r>
      <w:r w:rsidRPr="004B244A">
        <w:rPr>
          <w:i/>
          <w:iCs/>
          <w:lang w:val="es-EC"/>
        </w:rPr>
        <w:t>«Operación Técnica – Comercial de Grupos Electrógenos de Emergencia en condiciones de Déficit de Generación y Racionamientos de Energía Eléctrica en el S.N.I.»</w:t>
      </w:r>
    </w:p>
    <w:p w14:paraId="164E9310" w14:textId="77777777" w:rsidR="00442CAF" w:rsidRPr="004B244A" w:rsidRDefault="00442CAF" w:rsidP="00A801CA">
      <w:pPr>
        <w:jc w:val="both"/>
        <w:rPr>
          <w:lang w:val="es-EC"/>
        </w:rPr>
      </w:pPr>
    </w:p>
    <w:p w14:paraId="629BF05E" w14:textId="3D8F7AC0" w:rsidR="00442CAF" w:rsidRPr="004B244A" w:rsidRDefault="00813261" w:rsidP="00A801CA">
      <w:pPr>
        <w:jc w:val="both"/>
        <w:rPr>
          <w:lang w:val="es-EC"/>
        </w:rPr>
      </w:pPr>
      <w:r w:rsidRPr="004B244A">
        <w:rPr>
          <w:highlight w:val="green"/>
          <w:lang w:val="es-EC"/>
        </w:rPr>
        <w:t>******</w:t>
      </w:r>
      <w:r w:rsidR="00DD0859" w:rsidRPr="004B244A">
        <w:rPr>
          <w:highlight w:val="green"/>
          <w:lang w:val="es-EC"/>
        </w:rPr>
        <w:t>*******</w:t>
      </w:r>
      <w:r w:rsidRPr="004B244A">
        <w:rPr>
          <w:highlight w:val="green"/>
          <w:lang w:val="es-EC"/>
        </w:rPr>
        <w:t>****</w:t>
      </w:r>
      <w:r w:rsidR="00442CAF" w:rsidRPr="004B244A">
        <w:rPr>
          <w:highlight w:val="green"/>
          <w:lang w:val="es-EC"/>
        </w:rPr>
        <w:t>P</w:t>
      </w:r>
      <w:r w:rsidR="00DD0859" w:rsidRPr="004B244A">
        <w:rPr>
          <w:highlight w:val="green"/>
          <w:lang w:val="es-EC"/>
        </w:rPr>
        <w:t>ARA CLIENTES REGULADOS*</w:t>
      </w:r>
      <w:r w:rsidR="00FF4A46" w:rsidRPr="004B244A">
        <w:rPr>
          <w:highlight w:val="green"/>
          <w:lang w:val="es-EC"/>
        </w:rPr>
        <w:t>***</w:t>
      </w:r>
      <w:r w:rsidR="00DD0859" w:rsidRPr="004B244A">
        <w:rPr>
          <w:highlight w:val="green"/>
          <w:lang w:val="es-EC"/>
        </w:rPr>
        <w:t>****</w:t>
      </w:r>
      <w:r w:rsidR="00D44DDB" w:rsidRPr="004B244A">
        <w:rPr>
          <w:highlight w:val="green"/>
          <w:lang w:val="es-EC"/>
        </w:rPr>
        <w:t>******</w:t>
      </w:r>
      <w:r w:rsidR="00DD0859" w:rsidRPr="004B244A">
        <w:rPr>
          <w:highlight w:val="green"/>
          <w:lang w:val="es-EC"/>
        </w:rPr>
        <w:t>****************</w:t>
      </w:r>
    </w:p>
    <w:p w14:paraId="211C1EF2" w14:textId="0358D93B" w:rsidR="00A801CA" w:rsidRPr="004B244A" w:rsidRDefault="00236587" w:rsidP="00A801CA">
      <w:pPr>
        <w:jc w:val="both"/>
        <w:rPr>
          <w:lang w:val="es-EC"/>
        </w:rPr>
      </w:pPr>
      <w:r>
        <w:rPr>
          <w:lang w:val="es-EC"/>
        </w:rPr>
        <w:t>(</w:t>
      </w:r>
      <w:r w:rsidR="00A801CA" w:rsidRPr="004B244A">
        <w:rPr>
          <w:lang w:val="es-EC"/>
        </w:rPr>
        <w:t>El</w:t>
      </w:r>
      <w:r>
        <w:rPr>
          <w:lang w:val="es-EC"/>
        </w:rPr>
        <w:t>)</w:t>
      </w:r>
      <w:r w:rsidR="00446070" w:rsidRPr="004B244A">
        <w:rPr>
          <w:lang w:val="es-EC"/>
        </w:rPr>
        <w:t>/Los</w:t>
      </w:r>
      <w:r w:rsidR="00A801CA" w:rsidRPr="004B244A">
        <w:rPr>
          <w:lang w:val="es-EC"/>
        </w:rPr>
        <w:t xml:space="preserve"> GEE del Cliente Regulado est</w:t>
      </w:r>
      <w:r w:rsidR="00446070" w:rsidRPr="004B244A">
        <w:rPr>
          <w:lang w:val="es-EC"/>
        </w:rPr>
        <w:t>ará</w:t>
      </w:r>
      <w:r w:rsidR="00446070" w:rsidRPr="004B244A">
        <w:rPr>
          <w:highlight w:val="yellow"/>
          <w:lang w:val="es-EC"/>
        </w:rPr>
        <w:t>(n)</w:t>
      </w:r>
      <w:r w:rsidR="00A801CA" w:rsidRPr="004B244A">
        <w:rPr>
          <w:lang w:val="es-EC"/>
        </w:rPr>
        <w:t xml:space="preserve"> asociado</w:t>
      </w:r>
      <w:r w:rsidR="00446070" w:rsidRPr="004B244A">
        <w:rPr>
          <w:highlight w:val="yellow"/>
          <w:lang w:val="es-EC"/>
        </w:rPr>
        <w:t>(s)</w:t>
      </w:r>
      <w:r w:rsidR="00A801CA" w:rsidRPr="004B244A">
        <w:rPr>
          <w:lang w:val="es-EC"/>
        </w:rPr>
        <w:t xml:space="preserve"> </w:t>
      </w:r>
      <w:r w:rsidR="00CB7350" w:rsidRPr="004B244A">
        <w:rPr>
          <w:lang w:val="es-EC"/>
        </w:rPr>
        <w:t xml:space="preserve">a la Cuenta Contrato Nro. </w:t>
      </w:r>
      <w:r w:rsidR="00CB7350" w:rsidRPr="004B244A">
        <w:rPr>
          <w:highlight w:val="yellow"/>
          <w:lang w:val="es-EC"/>
        </w:rPr>
        <w:t>XXXXXXXXXXXXX</w:t>
      </w:r>
      <w:r w:rsidR="00A801CA" w:rsidRPr="004B244A">
        <w:rPr>
          <w:lang w:val="es-EC"/>
        </w:rPr>
        <w:t>; mismo</w:t>
      </w:r>
      <w:r w:rsidR="00446070" w:rsidRPr="004B244A">
        <w:rPr>
          <w:highlight w:val="yellow"/>
          <w:lang w:val="es-EC"/>
        </w:rPr>
        <w:t>(s)</w:t>
      </w:r>
      <w:r w:rsidR="00A801CA" w:rsidRPr="004B244A">
        <w:rPr>
          <w:lang w:val="es-EC"/>
        </w:rPr>
        <w:t xml:space="preserve"> que se conectará</w:t>
      </w:r>
      <w:r w:rsidR="001A61E5" w:rsidRPr="004B244A">
        <w:rPr>
          <w:highlight w:val="yellow"/>
          <w:lang w:val="es-EC"/>
        </w:rPr>
        <w:t>(n)</w:t>
      </w:r>
      <w:r w:rsidR="00856A0B" w:rsidRPr="004B244A">
        <w:rPr>
          <w:lang w:val="es-EC"/>
        </w:rPr>
        <w:t>, pero</w:t>
      </w:r>
      <w:r w:rsidR="00A801CA" w:rsidRPr="004B244A">
        <w:rPr>
          <w:lang w:val="es-EC"/>
        </w:rPr>
        <w:t xml:space="preserve"> no operará</w:t>
      </w:r>
      <w:r w:rsidR="001A61E5" w:rsidRPr="004B244A">
        <w:rPr>
          <w:highlight w:val="yellow"/>
          <w:lang w:val="es-EC"/>
        </w:rPr>
        <w:t>(n)</w:t>
      </w:r>
      <w:r w:rsidR="00A801CA" w:rsidRPr="004B244A">
        <w:rPr>
          <w:lang w:val="es-EC"/>
        </w:rPr>
        <w:t xml:space="preserve"> en sincronismo con la red de distribución de la Empresa Eléctrica Quito S.A.</w:t>
      </w:r>
    </w:p>
    <w:p w14:paraId="4EDBFB23" w14:textId="418201E6" w:rsidR="00A801CA" w:rsidRPr="004B244A" w:rsidRDefault="00DD0859" w:rsidP="00A801CA">
      <w:pPr>
        <w:jc w:val="both"/>
        <w:rPr>
          <w:lang w:val="es-EC"/>
        </w:rPr>
      </w:pPr>
      <w:r w:rsidRPr="004B244A">
        <w:rPr>
          <w:highlight w:val="green"/>
          <w:lang w:val="es-EC"/>
        </w:rPr>
        <w:t>******************************************************</w:t>
      </w:r>
      <w:r w:rsidR="00D44DDB" w:rsidRPr="004B244A">
        <w:rPr>
          <w:highlight w:val="green"/>
          <w:lang w:val="es-EC"/>
        </w:rPr>
        <w:t>******</w:t>
      </w:r>
      <w:r w:rsidRPr="004B244A">
        <w:rPr>
          <w:highlight w:val="green"/>
          <w:lang w:val="es-EC"/>
        </w:rPr>
        <w:t>**********</w:t>
      </w:r>
    </w:p>
    <w:p w14:paraId="21754B5C" w14:textId="77777777" w:rsidR="00FF4A46" w:rsidRPr="004B244A" w:rsidRDefault="00FF4A46" w:rsidP="00FF4A46">
      <w:pPr>
        <w:jc w:val="both"/>
        <w:rPr>
          <w:lang w:val="es-EC"/>
        </w:rPr>
      </w:pPr>
      <w:r w:rsidRPr="004B244A">
        <w:rPr>
          <w:highlight w:val="green"/>
          <w:lang w:val="es-EC"/>
        </w:rPr>
        <w:t>*****************PARA CLIENTES NO REGULADOS***************************</w:t>
      </w:r>
    </w:p>
    <w:p w14:paraId="2BD8C6FD" w14:textId="77777777" w:rsidR="00FF4A46" w:rsidRPr="004B244A" w:rsidRDefault="00FF4A46" w:rsidP="00FF4A46">
      <w:pPr>
        <w:jc w:val="both"/>
        <w:rPr>
          <w:lang w:val="es-EC"/>
        </w:rPr>
      </w:pPr>
      <w:r w:rsidRPr="004B244A">
        <w:rPr>
          <w:lang w:val="es-EC"/>
        </w:rPr>
        <w:t>El/Los GEE del Cliente No Regulado estará</w:t>
      </w:r>
      <w:r w:rsidRPr="004B244A">
        <w:rPr>
          <w:highlight w:val="yellow"/>
          <w:lang w:val="es-EC"/>
        </w:rPr>
        <w:t>(n)</w:t>
      </w:r>
      <w:r w:rsidRPr="004B244A">
        <w:rPr>
          <w:lang w:val="es-EC"/>
        </w:rPr>
        <w:t xml:space="preserve"> asociado</w:t>
      </w:r>
      <w:r w:rsidRPr="004B244A">
        <w:rPr>
          <w:highlight w:val="yellow"/>
          <w:lang w:val="es-EC"/>
        </w:rPr>
        <w:t>(s)</w:t>
      </w:r>
      <w:r w:rsidRPr="004B244A">
        <w:rPr>
          <w:lang w:val="es-EC"/>
        </w:rPr>
        <w:t xml:space="preserve"> al autogenerador </w:t>
      </w:r>
      <w:r w:rsidRPr="004B244A">
        <w:rPr>
          <w:highlight w:val="yellow"/>
          <w:lang w:val="es-EC"/>
        </w:rPr>
        <w:t xml:space="preserve">(nombre del </w:t>
      </w:r>
      <w:proofErr w:type="spellStart"/>
      <w:r w:rsidRPr="004B244A">
        <w:rPr>
          <w:highlight w:val="yellow"/>
          <w:lang w:val="es-EC"/>
        </w:rPr>
        <w:t>autogenerdor</w:t>
      </w:r>
      <w:proofErr w:type="spellEnd"/>
      <w:r w:rsidRPr="004B244A">
        <w:rPr>
          <w:lang w:val="es-EC"/>
        </w:rPr>
        <w:t>); mismo</w:t>
      </w:r>
      <w:r w:rsidRPr="004B244A">
        <w:rPr>
          <w:highlight w:val="yellow"/>
          <w:lang w:val="es-EC"/>
        </w:rPr>
        <w:t>(s)</w:t>
      </w:r>
      <w:r w:rsidRPr="004B244A">
        <w:rPr>
          <w:lang w:val="es-EC"/>
        </w:rPr>
        <w:t xml:space="preserve"> que se conectará</w:t>
      </w:r>
      <w:r w:rsidRPr="004B244A">
        <w:rPr>
          <w:highlight w:val="yellow"/>
          <w:lang w:val="es-EC"/>
        </w:rPr>
        <w:t>(n)</w:t>
      </w:r>
      <w:r w:rsidRPr="004B244A">
        <w:rPr>
          <w:lang w:val="es-EC"/>
        </w:rPr>
        <w:t>, pero no operará</w:t>
      </w:r>
      <w:r w:rsidRPr="004B244A">
        <w:rPr>
          <w:highlight w:val="yellow"/>
          <w:lang w:val="es-EC"/>
        </w:rPr>
        <w:t>(n)</w:t>
      </w:r>
      <w:r w:rsidRPr="004B244A">
        <w:rPr>
          <w:lang w:val="es-EC"/>
        </w:rPr>
        <w:t xml:space="preserve"> en sincronismo con la red de distribución de la Empresa Eléctrica Quito S.A.</w:t>
      </w:r>
    </w:p>
    <w:p w14:paraId="24723E8A" w14:textId="0CB3B631" w:rsidR="00D44DDB" w:rsidRPr="004B244A" w:rsidRDefault="00FF4A46" w:rsidP="00A801CA">
      <w:pPr>
        <w:jc w:val="both"/>
        <w:rPr>
          <w:lang w:val="es-EC"/>
        </w:rPr>
      </w:pPr>
      <w:r w:rsidRPr="004B244A">
        <w:rPr>
          <w:highlight w:val="green"/>
          <w:lang w:val="es-EC"/>
        </w:rPr>
        <w:t>**********************************************************************</w:t>
      </w:r>
    </w:p>
    <w:p w14:paraId="2713E471" w14:textId="77777777" w:rsidR="00D44DDB" w:rsidRPr="004B244A" w:rsidRDefault="00D44DDB" w:rsidP="00A801CA">
      <w:pPr>
        <w:jc w:val="both"/>
        <w:rPr>
          <w:lang w:val="es-EC"/>
        </w:rPr>
      </w:pPr>
    </w:p>
    <w:p w14:paraId="4FBAF9D7" w14:textId="6ED10C3E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 xml:space="preserve">Para los fines correspondientes, se adjunta: </w:t>
      </w:r>
    </w:p>
    <w:p w14:paraId="37B66AFC" w14:textId="77777777" w:rsidR="00A801CA" w:rsidRPr="004B244A" w:rsidRDefault="00A801CA" w:rsidP="00A801CA">
      <w:pPr>
        <w:pStyle w:val="Prrafodelista"/>
        <w:numPr>
          <w:ilvl w:val="0"/>
          <w:numId w:val="1"/>
        </w:numPr>
        <w:jc w:val="both"/>
        <w:rPr>
          <w:lang w:val="es-EC"/>
        </w:rPr>
      </w:pPr>
      <w:r w:rsidRPr="004B244A">
        <w:rPr>
          <w:lang w:val="es-EC"/>
        </w:rPr>
        <w:t>Formulario de Calificación.</w:t>
      </w:r>
    </w:p>
    <w:p w14:paraId="6C330F0D" w14:textId="77777777" w:rsidR="00A801CA" w:rsidRPr="004B244A" w:rsidRDefault="00A801CA" w:rsidP="00A801CA">
      <w:pPr>
        <w:pStyle w:val="Prrafodelista"/>
        <w:numPr>
          <w:ilvl w:val="0"/>
          <w:numId w:val="1"/>
        </w:numPr>
        <w:jc w:val="both"/>
        <w:rPr>
          <w:lang w:val="es-EC"/>
        </w:rPr>
      </w:pPr>
      <w:r w:rsidRPr="004B244A">
        <w:rPr>
          <w:lang w:val="es-EC"/>
        </w:rPr>
        <w:t>Diagrama unifilar general de la instalación del GEE.</w:t>
      </w:r>
    </w:p>
    <w:p w14:paraId="7DD546D4" w14:textId="77777777" w:rsidR="00A801CA" w:rsidRPr="004B244A" w:rsidRDefault="00A801CA" w:rsidP="00A801CA">
      <w:pPr>
        <w:pStyle w:val="Prrafodelista"/>
        <w:numPr>
          <w:ilvl w:val="0"/>
          <w:numId w:val="1"/>
        </w:numPr>
        <w:jc w:val="both"/>
        <w:rPr>
          <w:lang w:val="es-EC"/>
        </w:rPr>
      </w:pPr>
      <w:r w:rsidRPr="004B244A">
        <w:rPr>
          <w:lang w:val="es-EC"/>
        </w:rPr>
        <w:t>Diagrama unifilar del sistema de medición del GEE.</w:t>
      </w:r>
    </w:p>
    <w:p w14:paraId="7A0B1C70" w14:textId="77777777" w:rsidR="00A801CA" w:rsidRPr="004B244A" w:rsidRDefault="00A801CA" w:rsidP="00A801CA">
      <w:pPr>
        <w:pStyle w:val="Prrafodelista"/>
        <w:numPr>
          <w:ilvl w:val="0"/>
          <w:numId w:val="1"/>
        </w:numPr>
        <w:jc w:val="both"/>
        <w:rPr>
          <w:lang w:val="es-EC"/>
        </w:rPr>
      </w:pPr>
      <w:r w:rsidRPr="004B244A">
        <w:rPr>
          <w:lang w:val="es-EC"/>
        </w:rPr>
        <w:t>Diagrama unifilar del sistema de desconexión del GEE.</w:t>
      </w:r>
    </w:p>
    <w:p w14:paraId="15B8C397" w14:textId="77777777" w:rsidR="00A801CA" w:rsidRPr="004B244A" w:rsidRDefault="00A801CA" w:rsidP="00A801CA">
      <w:pPr>
        <w:jc w:val="both"/>
        <w:rPr>
          <w:lang w:val="es-EC"/>
        </w:rPr>
      </w:pPr>
    </w:p>
    <w:p w14:paraId="533B07D0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>Atentamente,</w:t>
      </w:r>
    </w:p>
    <w:p w14:paraId="1AA7A157" w14:textId="77777777" w:rsidR="00A801CA" w:rsidRPr="004B244A" w:rsidRDefault="00A801CA" w:rsidP="00A801CA">
      <w:pPr>
        <w:jc w:val="both"/>
        <w:rPr>
          <w:lang w:val="es-EC"/>
        </w:rPr>
      </w:pPr>
    </w:p>
    <w:p w14:paraId="2BE533DD" w14:textId="77777777" w:rsidR="00A801CA" w:rsidRPr="004B244A" w:rsidRDefault="00A801CA" w:rsidP="00A801CA">
      <w:pPr>
        <w:jc w:val="both"/>
        <w:rPr>
          <w:lang w:val="es-EC"/>
        </w:rPr>
      </w:pPr>
    </w:p>
    <w:p w14:paraId="285DEE54" w14:textId="77777777" w:rsidR="00A801CA" w:rsidRPr="004B244A" w:rsidRDefault="00A801CA" w:rsidP="00A801CA">
      <w:pPr>
        <w:jc w:val="both"/>
        <w:rPr>
          <w:lang w:val="es-EC"/>
        </w:rPr>
      </w:pPr>
    </w:p>
    <w:p w14:paraId="4FD15937" w14:textId="2EB07F01" w:rsidR="00A801CA" w:rsidRPr="004B244A" w:rsidRDefault="00236587" w:rsidP="00A801CA">
      <w:pPr>
        <w:tabs>
          <w:tab w:val="left" w:pos="1455"/>
        </w:tabs>
        <w:jc w:val="both"/>
        <w:rPr>
          <w:lang w:val="es-EC"/>
        </w:rPr>
      </w:pPr>
      <w:r>
        <w:rPr>
          <w:lang w:val="es-EC"/>
        </w:rPr>
        <w:t>Firma</w:t>
      </w:r>
    </w:p>
    <w:p w14:paraId="2D587537" w14:textId="3F9A5E42" w:rsidR="00A801CA" w:rsidRPr="004B244A" w:rsidRDefault="00A801CA" w:rsidP="00A801CA">
      <w:pPr>
        <w:jc w:val="both"/>
        <w:rPr>
          <w:lang w:val="es-EC"/>
        </w:rPr>
      </w:pPr>
      <w:r w:rsidRPr="00236587">
        <w:rPr>
          <w:highlight w:val="yellow"/>
          <w:lang w:val="es-EC"/>
        </w:rPr>
        <w:t>(Nombre propietario del GEE)</w:t>
      </w:r>
      <w:r w:rsidR="00236587">
        <w:rPr>
          <w:lang w:val="es-EC"/>
        </w:rPr>
        <w:t xml:space="preserve">  </w:t>
      </w:r>
    </w:p>
    <w:p w14:paraId="3595777A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>CI</w:t>
      </w:r>
      <w:r w:rsidRPr="004B244A">
        <w:rPr>
          <w:lang w:val="es-EC"/>
        </w:rPr>
        <w:sym w:font="Symbol" w:char="F02F"/>
      </w:r>
      <w:r w:rsidRPr="004B244A">
        <w:rPr>
          <w:lang w:val="es-EC"/>
        </w:rPr>
        <w:t xml:space="preserve">RUC: </w:t>
      </w:r>
      <w:r w:rsidRPr="004B244A">
        <w:rPr>
          <w:highlight w:val="yellow"/>
          <w:lang w:val="es-EC"/>
        </w:rPr>
        <w:t>(XXXXXXXX)</w:t>
      </w:r>
    </w:p>
    <w:p w14:paraId="42155B83" w14:textId="77777777" w:rsidR="00A801CA" w:rsidRPr="004B244A" w:rsidRDefault="00A801CA" w:rsidP="00A801CA">
      <w:pPr>
        <w:jc w:val="both"/>
        <w:rPr>
          <w:lang w:val="es-EC"/>
        </w:rPr>
      </w:pPr>
      <w:r w:rsidRPr="004B244A">
        <w:rPr>
          <w:lang w:val="es-EC"/>
        </w:rPr>
        <w:t xml:space="preserve">Teléfono: </w:t>
      </w:r>
      <w:r w:rsidRPr="004B244A">
        <w:rPr>
          <w:highlight w:val="yellow"/>
          <w:lang w:val="es-EC"/>
        </w:rPr>
        <w:t>(XXXXXXXX)</w:t>
      </w:r>
    </w:p>
    <w:p w14:paraId="48648269" w14:textId="77777777" w:rsidR="00A801CA" w:rsidRPr="004B244A" w:rsidRDefault="00A801CA" w:rsidP="00A801CA">
      <w:pPr>
        <w:jc w:val="both"/>
      </w:pPr>
      <w:r w:rsidRPr="004B244A">
        <w:rPr>
          <w:lang w:val="es-EC"/>
        </w:rPr>
        <w:t xml:space="preserve">Correo electrónico: </w:t>
      </w:r>
      <w:r w:rsidRPr="004B244A">
        <w:rPr>
          <w:highlight w:val="yellow"/>
          <w:lang w:val="es-EC"/>
        </w:rPr>
        <w:t>(XXXXXXXXX)</w:t>
      </w:r>
    </w:p>
    <w:p w14:paraId="52EBDD78" w14:textId="77777777" w:rsidR="00A801CA" w:rsidRPr="004B244A" w:rsidRDefault="00A801CA" w:rsidP="00A801CA"/>
    <w:p w14:paraId="5FCC8F4E" w14:textId="77777777" w:rsidR="00674851" w:rsidRPr="004B244A" w:rsidRDefault="00674851"/>
    <w:sectPr w:rsidR="00674851" w:rsidRPr="004B244A" w:rsidSect="009D40F0">
      <w:pgSz w:w="11906" w:h="16838" w:code="9"/>
      <w:pgMar w:top="1418" w:right="1701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A93BDB"/>
    <w:multiLevelType w:val="hybridMultilevel"/>
    <w:tmpl w:val="EA7C1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92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evenAndOddHeaders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0NDM0tTA0tjQ0MbRU0lEKTi0uzszPAykwqgUArCh1NSwAAAA="/>
  </w:docVars>
  <w:rsids>
    <w:rsidRoot w:val="00A801CA"/>
    <w:rsid w:val="000D7A78"/>
    <w:rsid w:val="001A61E5"/>
    <w:rsid w:val="00236587"/>
    <w:rsid w:val="00442CAF"/>
    <w:rsid w:val="00446070"/>
    <w:rsid w:val="004B244A"/>
    <w:rsid w:val="00674851"/>
    <w:rsid w:val="006E0999"/>
    <w:rsid w:val="007A09E0"/>
    <w:rsid w:val="00813261"/>
    <w:rsid w:val="00856A0B"/>
    <w:rsid w:val="009D40F0"/>
    <w:rsid w:val="00A801CA"/>
    <w:rsid w:val="00AD422C"/>
    <w:rsid w:val="00BA6439"/>
    <w:rsid w:val="00C30793"/>
    <w:rsid w:val="00CB7350"/>
    <w:rsid w:val="00D277DD"/>
    <w:rsid w:val="00D44DDB"/>
    <w:rsid w:val="00DA154A"/>
    <w:rsid w:val="00DA44A4"/>
    <w:rsid w:val="00DD0859"/>
    <w:rsid w:val="00FB5BB2"/>
    <w:rsid w:val="00FF4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804165"/>
  <w15:chartTrackingRefBased/>
  <w15:docId w15:val="{161465C8-3213-49F1-99BC-E7614A8C9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1CA"/>
    <w:pPr>
      <w:spacing w:after="0" w:line="240" w:lineRule="auto"/>
    </w:pPr>
    <w:rPr>
      <w:rFonts w:ascii="Calibri" w:eastAsia="Calibri" w:hAnsi="Calibri" w:cs="Calibri"/>
      <w:kern w:val="0"/>
      <w:sz w:val="24"/>
      <w:szCs w:val="24"/>
      <w:lang w:val="es-ES_tradnl" w:eastAsia="es-EC"/>
    </w:rPr>
  </w:style>
  <w:style w:type="paragraph" w:styleId="Ttulo1">
    <w:name w:val="heading 1"/>
    <w:basedOn w:val="Normal"/>
    <w:next w:val="Normal"/>
    <w:link w:val="Ttulo1Car"/>
    <w:uiPriority w:val="9"/>
    <w:qFormat/>
    <w:rsid w:val="00A801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801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801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A801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A801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A801C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801C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801C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801C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801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801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801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801CA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801CA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801CA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801CA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801CA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801C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A801C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801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A801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801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A801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801CA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A801CA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A801CA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A801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A801CA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A801C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68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Gonzalez</dc:creator>
  <cp:keywords/>
  <dc:description/>
  <cp:lastModifiedBy>Jonathan Paul Garcia Benitez</cp:lastModifiedBy>
  <cp:revision>19</cp:revision>
  <dcterms:created xsi:type="dcterms:W3CDTF">2024-09-16T21:43:00Z</dcterms:created>
  <dcterms:modified xsi:type="dcterms:W3CDTF">2025-08-13T19:07:00Z</dcterms:modified>
</cp:coreProperties>
</file>